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6B5C2" w14:textId="71275DB9" w:rsidR="00067729" w:rsidRPr="0043627F" w:rsidRDefault="00FC73E8" w:rsidP="00067729">
      <w:pPr>
        <w:rPr>
          <w:rFonts w:ascii="Arial" w:hAnsi="Arial" w:cs="Arial"/>
          <w:color w:val="000000" w:themeColor="text1"/>
          <w:sz w:val="22"/>
          <w:szCs w:val="22"/>
        </w:rPr>
      </w:pPr>
      <w:r w:rsidRPr="00FC73E8">
        <w:rPr>
          <w:rFonts w:ascii="Arial" w:hAnsi="Arial" w:cs="Arial"/>
          <w:noProof/>
          <w:color w:val="000000" w:themeColor="text1"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01B8906" wp14:editId="7B64742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876967" cy="1233180"/>
                <wp:effectExtent l="0" t="0" r="0" b="5080"/>
                <wp:wrapNone/>
                <wp:docPr id="46" name="Group 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B7B481-73C1-4AF0-9DD1-22EADE111A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76967" cy="1233180"/>
                          <a:chOff x="0" y="0"/>
                          <a:chExt cx="4876967" cy="1233180"/>
                        </a:xfrm>
                      </wpg:grpSpPr>
                      <wpg:grpSp>
                        <wpg:cNvPr id="2" name="Group 2">
                          <a:extLst>
                            <a:ext uri="{FF2B5EF4-FFF2-40B4-BE49-F238E27FC236}">
                              <a16:creationId xmlns:a16="http://schemas.microsoft.com/office/drawing/2014/main" id="{4D1323DC-ED3C-486F-BC59-1C41452381FD}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4782932" cy="1233180"/>
                            <a:chOff x="0" y="0"/>
                            <a:chExt cx="4731867" cy="1233180"/>
                          </a:xfrm>
                        </wpg:grpSpPr>
                        <wpg:grpSp>
                          <wpg:cNvPr id="5" name="Group 5">
                            <a:extLst>
                              <a:ext uri="{FF2B5EF4-FFF2-40B4-BE49-F238E27FC236}">
                                <a16:creationId xmlns:a16="http://schemas.microsoft.com/office/drawing/2014/main" id="{2347F49E-0429-47B9-8881-97F5D0CDB59F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324387" y="195590"/>
                              <a:ext cx="4223851" cy="273699"/>
                              <a:chOff x="324387" y="195590"/>
                              <a:chExt cx="7775931" cy="489723"/>
                            </a:xfrm>
                          </wpg:grpSpPr>
                          <wps:wsp>
                            <wps:cNvPr id="12" name="TextBox 14">
                              <a:extLst>
                                <a:ext uri="{FF2B5EF4-FFF2-40B4-BE49-F238E27FC236}">
                                  <a16:creationId xmlns:a16="http://schemas.microsoft.com/office/drawing/2014/main" id="{6A6DAA41-369A-47CC-890F-A0FD0585A9D1}"/>
                                </a:ext>
                              </a:extLst>
                            </wps:cNvPr>
                            <wps:cNvSpPr txBox="1"/>
                            <wps:spPr>
                              <a:xfrm flipH="1">
                                <a:off x="324387" y="195590"/>
                                <a:ext cx="815029" cy="48020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BE6182F" w14:textId="77777777" w:rsidR="00FC73E8" w:rsidRDefault="00FC73E8" w:rsidP="00FC73E8">
                                  <w:pPr>
                                    <w:rPr>
                                      <w:rFonts w:ascii="Arial" w:hAnsi="Arial" w:cstheme="minorBidi"/>
                                      <w:color w:val="000000"/>
                                      <w:kern w:val="24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theme="minorBidi"/>
                                      <w:color w:val="000000"/>
                                      <w:kern w:val="24"/>
                                      <w:sz w:val="28"/>
                                      <w:szCs w:val="28"/>
                                    </w:rPr>
                                    <w:t>0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3" name="TextBox 15">
                              <a:extLst>
                                <a:ext uri="{FF2B5EF4-FFF2-40B4-BE49-F238E27FC236}">
                                  <a16:creationId xmlns:a16="http://schemas.microsoft.com/office/drawing/2014/main" id="{B9BD52DB-7FF3-4B94-9C09-0F79FC9907DA}"/>
                                </a:ext>
                              </a:extLst>
                            </wps:cNvPr>
                            <wps:cNvSpPr txBox="1"/>
                            <wps:spPr>
                              <a:xfrm flipH="1">
                                <a:off x="1921958" y="205107"/>
                                <a:ext cx="1027077" cy="48020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53A9C04" w14:textId="77777777" w:rsidR="00FC73E8" w:rsidRDefault="00FC73E8" w:rsidP="00FC73E8">
                                  <w:pPr>
                                    <w:rPr>
                                      <w:rFonts w:ascii="Arial" w:hAnsi="Arial" w:cstheme="minorBidi"/>
                                      <w:color w:val="000000"/>
                                      <w:kern w:val="24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theme="minorBidi"/>
                                      <w:color w:val="000000"/>
                                      <w:kern w:val="24"/>
                                      <w:sz w:val="28"/>
                                      <w:szCs w:val="28"/>
                                    </w:rPr>
                                    <w:t>12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4" name="TextBox 16">
                              <a:extLst>
                                <a:ext uri="{FF2B5EF4-FFF2-40B4-BE49-F238E27FC236}">
                                  <a16:creationId xmlns:a16="http://schemas.microsoft.com/office/drawing/2014/main" id="{F248B437-EBF0-4A34-A138-323BA593A402}"/>
                                </a:ext>
                              </a:extLst>
                            </wps:cNvPr>
                            <wps:cNvSpPr txBox="1"/>
                            <wps:spPr>
                              <a:xfrm flipH="1">
                                <a:off x="3669240" y="205107"/>
                                <a:ext cx="993016" cy="48020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480103B" w14:textId="77777777" w:rsidR="00FC73E8" w:rsidRDefault="00FC73E8" w:rsidP="00FC73E8">
                                  <w:pPr>
                                    <w:rPr>
                                      <w:rFonts w:ascii="Arial" w:hAnsi="Arial" w:cstheme="minorBidi"/>
                                      <w:color w:val="000000"/>
                                      <w:kern w:val="24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theme="minorBidi"/>
                                      <w:color w:val="000000"/>
                                      <w:kern w:val="24"/>
                                      <w:sz w:val="28"/>
                                      <w:szCs w:val="28"/>
                                    </w:rPr>
                                    <w:t>18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5" name="TextBox 17">
                              <a:extLst>
                                <a:ext uri="{FF2B5EF4-FFF2-40B4-BE49-F238E27FC236}">
                                  <a16:creationId xmlns:a16="http://schemas.microsoft.com/office/drawing/2014/main" id="{350EF867-8E12-4066-915A-996E44DA1456}"/>
                                </a:ext>
                              </a:extLst>
                            </wps:cNvPr>
                            <wps:cNvSpPr txBox="1"/>
                            <wps:spPr>
                              <a:xfrm flipH="1">
                                <a:off x="5448486" y="205107"/>
                                <a:ext cx="926985" cy="48020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FFB8BE9" w14:textId="77777777" w:rsidR="00FC73E8" w:rsidRDefault="00FC73E8" w:rsidP="00FC73E8">
                                  <w:pPr>
                                    <w:rPr>
                                      <w:rFonts w:ascii="Arial" w:hAnsi="Arial" w:cstheme="minorBidi"/>
                                      <w:color w:val="000000"/>
                                      <w:kern w:val="24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theme="minorBidi"/>
                                      <w:color w:val="000000"/>
                                      <w:kern w:val="24"/>
                                      <w:sz w:val="28"/>
                                      <w:szCs w:val="28"/>
                                    </w:rPr>
                                    <w:t>24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6" name="TextBox 18">
                              <a:extLst>
                                <a:ext uri="{FF2B5EF4-FFF2-40B4-BE49-F238E27FC236}">
                                  <a16:creationId xmlns:a16="http://schemas.microsoft.com/office/drawing/2014/main" id="{6589E385-301C-4646-AAE0-482818091419}"/>
                                </a:ext>
                              </a:extLst>
                            </wps:cNvPr>
                            <wps:cNvSpPr txBox="1"/>
                            <wps:spPr>
                              <a:xfrm flipH="1">
                                <a:off x="7121186" y="205107"/>
                                <a:ext cx="979132" cy="48020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03359BE" w14:textId="77777777" w:rsidR="00FC73E8" w:rsidRDefault="00FC73E8" w:rsidP="00FC73E8">
                                  <w:pPr>
                                    <w:rPr>
                                      <w:rFonts w:ascii="Arial" w:hAnsi="Arial" w:cstheme="minorBidi"/>
                                      <w:color w:val="000000"/>
                                      <w:kern w:val="24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theme="minorBidi"/>
                                      <w:color w:val="000000"/>
                                      <w:kern w:val="24"/>
                                      <w:sz w:val="28"/>
                                      <w:szCs w:val="28"/>
                                    </w:rPr>
                                    <w:t>30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wpg:grpSp>
                        <wps:wsp>
                          <wps:cNvPr id="6" name="TextBox 24">
                            <a:extLst>
                              <a:ext uri="{FF2B5EF4-FFF2-40B4-BE49-F238E27FC236}">
                                <a16:creationId xmlns:a16="http://schemas.microsoft.com/office/drawing/2014/main" id="{CD500834-4AB8-403C-91BE-033C2B76D6B6}"/>
                              </a:ext>
                            </a:extLst>
                          </wps:cNvPr>
                          <wps:cNvSpPr txBox="1"/>
                          <wps:spPr>
                            <a:xfrm flipH="1">
                              <a:off x="0" y="0"/>
                              <a:ext cx="304659" cy="33475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D06774F" w14:textId="77777777" w:rsidR="00FC73E8" w:rsidRDefault="00FC73E8" w:rsidP="00FC73E8">
                                <w:pPr>
                                  <w:rPr>
                                    <w:rFonts w:ascii="Arial" w:hAnsi="Arial" w:cstheme="minorBidi"/>
                                    <w:b/>
                                    <w:bCs/>
                                    <w:color w:val="000000"/>
                                    <w:kern w:val="24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Arial" w:hAnsi="Arial" w:cstheme="minorBidi"/>
                                    <w:b/>
                                    <w:bCs/>
                                    <w:color w:val="000000"/>
                                    <w:kern w:val="24"/>
                                    <w:sz w:val="32"/>
                                    <w:szCs w:val="32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" name="Picture 7" descr="A picture containing blue&#10;&#10;Description automatically generated">
                              <a:extLst>
                                <a:ext uri="{FF2B5EF4-FFF2-40B4-BE49-F238E27FC236}">
                                  <a16:creationId xmlns:a16="http://schemas.microsoft.com/office/drawing/2014/main" id="{E1C5B4D0-2697-41F6-8D47-74E56D37CD46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876442" y="463970"/>
                              <a:ext cx="855425" cy="74385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>
                              <a:extLst>
                                <a:ext uri="{FF2B5EF4-FFF2-40B4-BE49-F238E27FC236}">
                                  <a16:creationId xmlns:a16="http://schemas.microsoft.com/office/drawing/2014/main" id="{D865D08E-01E2-48D8-9FCF-118359522580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20379" y="483705"/>
                              <a:ext cx="866909" cy="73823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" name="Picture 9" descr="A picture containing light, blue&#10;&#10;Description automatically generated">
                              <a:extLst>
                                <a:ext uri="{FF2B5EF4-FFF2-40B4-BE49-F238E27FC236}">
                                  <a16:creationId xmlns:a16="http://schemas.microsoft.com/office/drawing/2014/main" id="{036DB802-48A0-4092-A045-2F097E1311EC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785" y="483705"/>
                              <a:ext cx="866909" cy="7494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Picture 10" descr="A picture containing light, blue, night sky&#10;&#10;Description automatically generated">
                              <a:extLst>
                                <a:ext uri="{FF2B5EF4-FFF2-40B4-BE49-F238E27FC236}">
                                  <a16:creationId xmlns:a16="http://schemas.microsoft.com/office/drawing/2014/main" id="{2713FDC0-28AC-4BA1-9EF5-E7A23BB38E8C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82023" y="472461"/>
                              <a:ext cx="857986" cy="7494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Picture 11">
                              <a:extLst>
                                <a:ext uri="{FF2B5EF4-FFF2-40B4-BE49-F238E27FC236}">
                                  <a16:creationId xmlns:a16="http://schemas.microsoft.com/office/drawing/2014/main" id="{29AC3FB7-58F5-4D21-8A4A-98C606173B17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931827" y="463970"/>
                              <a:ext cx="855425" cy="743853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3" name="Straight Connector 3">
                          <a:extLst>
                            <a:ext uri="{FF2B5EF4-FFF2-40B4-BE49-F238E27FC236}">
                              <a16:creationId xmlns:a16="http://schemas.microsoft.com/office/drawing/2014/main" id="{E6B203B2-3E9E-4F65-8F95-C066D30F63EC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463842" y="1039072"/>
                            <a:ext cx="268293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TextBox 44">
                          <a:extLst>
                            <a:ext uri="{FF2B5EF4-FFF2-40B4-BE49-F238E27FC236}">
                              <a16:creationId xmlns:a16="http://schemas.microsoft.com/office/drawing/2014/main" id="{A0E155F4-F687-467D-9AB7-11F1F2484686}"/>
                            </a:ext>
                          </a:extLst>
                        </wps:cNvPr>
                        <wps:cNvSpPr txBox="1"/>
                        <wps:spPr>
                          <a:xfrm>
                            <a:off x="4408337" y="1028894"/>
                            <a:ext cx="468630" cy="19367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C1BEEC4" w14:textId="4325D324" w:rsidR="00FC73E8" w:rsidRDefault="00FC73E8" w:rsidP="00FC73E8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14"/>
                                  <w:szCs w:val="14"/>
                                </w:rPr>
                                <w:t>1</w:t>
                              </w:r>
                              <w:r w:rsidR="005836EB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14"/>
                                  <w:szCs w:val="14"/>
                                </w:rPr>
                                <w:t>mm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01B8906" id="Group 45" o:spid="_x0000_s1026" style="position:absolute;left:0;text-align:left;margin-left:0;margin-top:0;width:384pt;height:97.1pt;z-index:251659264" coordsize="48769,1233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">
                <v:group id="Group 2" o:spid="_x0000_s1027" style="position:absolute;width:47829;height:12331" coordsize="47318,12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group id="Group 5" o:spid="_x0000_s1028" style="position:absolute;left:3243;top:1955;width:42239;height:2737" coordorigin="3243,1955" coordsize="77759,4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14" o:spid="_x0000_s1029" type="#_x0000_t202" style="position:absolute;left:3243;top:1955;width:8151;height:4802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" filled="f" stroked="f">
                      <v:textbox>
                        <w:txbxContent>
                          <w:p w14:paraId="5BE6182F" w14:textId="77777777" w:rsidR="00FC73E8" w:rsidRDefault="00FC73E8" w:rsidP="00FC73E8">
                            <w:pPr>
                              <w:rPr>
                                <w:rFonts w:ascii="Arial" w:hAnsi="Arial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0h</w:t>
                            </w:r>
                          </w:p>
                        </w:txbxContent>
                      </v:textbox>
                    </v:shape>
                    <v:shape id="TextBox 15" o:spid="_x0000_s1030" type="#_x0000_t202" style="position:absolute;left:19219;top:2051;width:10271;height:4802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" filled="f" stroked="f">
                      <v:textbox>
                        <w:txbxContent>
                          <w:p w14:paraId="253A9C04" w14:textId="77777777" w:rsidR="00FC73E8" w:rsidRDefault="00FC73E8" w:rsidP="00FC73E8">
                            <w:pPr>
                              <w:rPr>
                                <w:rFonts w:ascii="Arial" w:hAnsi="Arial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12h</w:t>
                            </w:r>
                          </w:p>
                        </w:txbxContent>
                      </v:textbox>
                    </v:shape>
                    <v:shape id="TextBox 16" o:spid="_x0000_s1031" type="#_x0000_t202" style="position:absolute;left:36692;top:2051;width:9930;height:4802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" filled="f" stroked="f">
                      <v:textbox>
                        <w:txbxContent>
                          <w:p w14:paraId="5480103B" w14:textId="77777777" w:rsidR="00FC73E8" w:rsidRDefault="00FC73E8" w:rsidP="00FC73E8">
                            <w:pPr>
                              <w:rPr>
                                <w:rFonts w:ascii="Arial" w:hAnsi="Arial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18h</w:t>
                            </w:r>
                          </w:p>
                        </w:txbxContent>
                      </v:textbox>
                    </v:shape>
                    <v:shape id="TextBox 17" o:spid="_x0000_s1032" type="#_x0000_t202" style="position:absolute;left:54484;top:2051;width:9270;height:4802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" filled="f" stroked="f">
                      <v:textbox>
                        <w:txbxContent>
                          <w:p w14:paraId="4FFB8BE9" w14:textId="77777777" w:rsidR="00FC73E8" w:rsidRDefault="00FC73E8" w:rsidP="00FC73E8">
                            <w:pPr>
                              <w:rPr>
                                <w:rFonts w:ascii="Arial" w:hAnsi="Arial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24h</w:t>
                            </w:r>
                          </w:p>
                        </w:txbxContent>
                      </v:textbox>
                    </v:shape>
                    <v:shape id="TextBox 18" o:spid="_x0000_s1033" type="#_x0000_t202" style="position:absolute;left:71211;top:2051;width:9792;height:4802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" filled="f" stroked="f">
                      <v:textbox>
                        <w:txbxContent>
                          <w:p w14:paraId="003359BE" w14:textId="77777777" w:rsidR="00FC73E8" w:rsidRDefault="00FC73E8" w:rsidP="00FC73E8">
                            <w:pPr>
                              <w:rPr>
                                <w:rFonts w:ascii="Arial" w:hAnsi="Arial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30h</w:t>
                            </w:r>
                          </w:p>
                        </w:txbxContent>
                      </v:textbox>
                    </v:shape>
                  </v:group>
                  <v:shape id="TextBox 24" o:spid="_x0000_s1034" type="#_x0000_t202" style="position:absolute;width:3046;height:3347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" filled="f" stroked="f">
                    <v:textbox>
                      <w:txbxContent>
                        <w:p w14:paraId="4D06774F" w14:textId="77777777" w:rsidR="00FC73E8" w:rsidRDefault="00FC73E8" w:rsidP="00FC73E8">
                          <w:pPr>
                            <w:rPr>
                              <w:rFonts w:ascii="Arial" w:hAnsi="Arial" w:cstheme="minorBidi"/>
                              <w:b/>
                              <w:bCs/>
                              <w:color w:val="000000"/>
                              <w:kern w:val="24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theme="minorBidi"/>
                              <w:b/>
                              <w:bCs/>
                              <w:color w:val="000000"/>
                              <w:kern w:val="24"/>
                              <w:sz w:val="32"/>
                              <w:szCs w:val="32"/>
                            </w:rPr>
                            <w:t>A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" o:spid="_x0000_s1035" type="#_x0000_t75" alt="A picture containing blue&#10;&#10;Description automatically generated" style="position:absolute;left:38764;top:4639;width:8554;height:7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">
                    <v:imagedata r:id="rId9" o:title="A picture containing blue&#10;&#10;Description automatically generated"/>
                  </v:shape>
                  <v:shape id="Picture 8" o:spid="_x0000_s1036" type="#_x0000_t75" style="position:absolute;left:10203;top:4837;width:8669;height:7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">
                    <v:imagedata r:id="rId10" o:title=""/>
                  </v:shape>
                  <v:shape id="Picture 9" o:spid="_x0000_s1037" type="#_x0000_t75" alt="A picture containing light, blue&#10;&#10;Description automatically generated" style="position:absolute;left:627;top:4837;width:8669;height:74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">
                    <v:imagedata r:id="rId11" o:title="A picture containing light, blue&#10;&#10;Description automatically generated"/>
                  </v:shape>
                  <v:shape id="Picture 10" o:spid="_x0000_s1038" type="#_x0000_t75" alt="A picture containing light, blue, night sky&#10;&#10;Description automatically generated" style="position:absolute;left:19820;top:4724;width:8580;height:7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">
                    <v:imagedata r:id="rId12" o:title="A picture containing light, blue, night sky&#10;&#10;Description automatically generated"/>
                  </v:shape>
                  <v:shape id="Picture 11" o:spid="_x0000_s1039" type="#_x0000_t75" style="position:absolute;left:29318;top:4639;width:8554;height:7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">
                    <v:imagedata r:id="rId13" o:title=""/>
                  </v:shape>
                </v:group>
                <v:line id="Straight Connector 3" o:spid="_x0000_s1040" style="position:absolute;visibility:visible;mso-wrap-style:square" from="44638,10390" to="47321,10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" strokecolor="white [3212]" strokeweight="2.25pt">
                  <v:stroke joinstyle="miter"/>
                  <o:lock v:ext="edit" shapetype="f"/>
                </v:line>
                <v:shape id="TextBox 44" o:spid="_x0000_s1041" type="#_x0000_t202" style="position:absolute;left:44083;top:10288;width:4686;height:1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" filled="f" stroked="f">
                  <v:textbox style="mso-fit-shape-to-text:t">
                    <w:txbxContent>
                      <w:p w14:paraId="0C1BEEC4" w14:textId="4325D324" w:rsidR="00FC73E8" w:rsidRDefault="00FC73E8" w:rsidP="00FC73E8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kern w:val="24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kern w:val="24"/>
                            <w:sz w:val="14"/>
                            <w:szCs w:val="14"/>
                          </w:rPr>
                          <w:t>1</w:t>
                        </w:r>
                        <w:r w:rsidR="005836EB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kern w:val="24"/>
                            <w:sz w:val="14"/>
                            <w:szCs w:val="14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kern w:val="24"/>
                            <w:sz w:val="14"/>
                            <w:szCs w:val="14"/>
                          </w:rPr>
                          <w:t>m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979F1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1A718110" w14:textId="621467FB" w:rsidR="00FA79EB" w:rsidRDefault="00FA79EB"/>
    <w:p w14:paraId="43E5F9C6" w14:textId="68AC08DA" w:rsidR="00DA6928" w:rsidRDefault="00DA6928"/>
    <w:p w14:paraId="2ADC90ED" w14:textId="6AB0A5FE" w:rsidR="00DA6928" w:rsidRDefault="00DA6928"/>
    <w:p w14:paraId="15DCEF92" w14:textId="57DF75E6" w:rsidR="00DA6928" w:rsidRDefault="00DA6928"/>
    <w:p w14:paraId="32BAEBCC" w14:textId="47F4B286" w:rsidR="00DA6928" w:rsidRDefault="00DA6928"/>
    <w:p w14:paraId="1171881D" w14:textId="4B7F744F" w:rsidR="00DA6928" w:rsidRDefault="00DA6928"/>
    <w:p w14:paraId="739DE83E" w14:textId="2F948A27" w:rsidR="00DA6928" w:rsidRDefault="00DA6928"/>
    <w:p w14:paraId="31F7188C" w14:textId="6F75777E" w:rsidR="00DA6928" w:rsidRDefault="00DA6928"/>
    <w:p w14:paraId="0876054D" w14:textId="32B61D6F" w:rsidR="00DA6928" w:rsidRDefault="00DA6928"/>
    <w:p w14:paraId="0F940996" w14:textId="13AE64BF" w:rsidR="00DA6928" w:rsidRDefault="00DA6928">
      <w:r>
        <w:rPr>
          <w:noProof/>
        </w:rPr>
        <w:drawing>
          <wp:inline distT="0" distB="0" distL="0" distR="0" wp14:anchorId="17920ED6" wp14:editId="2AD22D37">
            <wp:extent cx="3217545" cy="3183255"/>
            <wp:effectExtent l="0" t="0" r="190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45" cy="318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A69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jM1NDIzNwYyzZR0lIJTi4sz8/NACsxqAcq3+68sAAAA"/>
  </w:docVars>
  <w:rsids>
    <w:rsidRoot w:val="00067729"/>
    <w:rsid w:val="00067729"/>
    <w:rsid w:val="000C2689"/>
    <w:rsid w:val="001A145D"/>
    <w:rsid w:val="001D4807"/>
    <w:rsid w:val="001E6419"/>
    <w:rsid w:val="002979F1"/>
    <w:rsid w:val="00380CCF"/>
    <w:rsid w:val="003E18CD"/>
    <w:rsid w:val="004E535B"/>
    <w:rsid w:val="005836EB"/>
    <w:rsid w:val="00630ECF"/>
    <w:rsid w:val="00876A58"/>
    <w:rsid w:val="009B73B2"/>
    <w:rsid w:val="00A31123"/>
    <w:rsid w:val="00B4503B"/>
    <w:rsid w:val="00BD3959"/>
    <w:rsid w:val="00C342A7"/>
    <w:rsid w:val="00C63079"/>
    <w:rsid w:val="00D17920"/>
    <w:rsid w:val="00D466AD"/>
    <w:rsid w:val="00DA6928"/>
    <w:rsid w:val="00FA79EB"/>
    <w:rsid w:val="00FC7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87126"/>
  <w15:chartTrackingRefBased/>
  <w15:docId w15:val="{85184EAF-16C5-4D1E-873F-37A45AE71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729"/>
    <w:pPr>
      <w:widowControl w:val="0"/>
      <w:spacing w:after="0" w:line="240" w:lineRule="auto"/>
      <w:jc w:val="both"/>
    </w:pPr>
    <w:rPr>
      <w:rFonts w:ascii="Calibri" w:eastAsia="Calibri" w:hAnsi="Calibri" w:cs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7729"/>
    <w:pPr>
      <w:widowControl w:val="0"/>
      <w:spacing w:after="0" w:line="240" w:lineRule="auto"/>
      <w:jc w:val="both"/>
    </w:pPr>
    <w:rPr>
      <w:rFonts w:ascii="Calibri" w:eastAsia="Calibri" w:hAnsi="Calibri" w:cs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ce Akowuah</dc:creator>
  <cp:keywords/>
  <dc:description/>
  <cp:lastModifiedBy>Akowuah, Prince K</cp:lastModifiedBy>
  <cp:revision>22</cp:revision>
  <cp:lastPrinted>2021-07-15T15:28:00Z</cp:lastPrinted>
  <dcterms:created xsi:type="dcterms:W3CDTF">2021-07-15T15:28:00Z</dcterms:created>
  <dcterms:modified xsi:type="dcterms:W3CDTF">2021-09-14T03:34:00Z</dcterms:modified>
</cp:coreProperties>
</file>